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4A18F" w14:textId="77777777" w:rsidR="003E1B23" w:rsidRDefault="003E1B23" w:rsidP="003E1B2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3 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Interactive Mode and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>Script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Mode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(File mode)</w:t>
      </w:r>
    </w:p>
    <w:p w14:paraId="007A749E" w14:textId="6AE6C17D" w:rsidR="003E1B23" w:rsidRPr="003E1B23" w:rsidRDefault="003E1B23" w:rsidP="003E1B2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Python can be used in two modes. Interactive mode and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script mod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. Interactive mode can be termed as calculator mode or shell mode due to its nature o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operation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</w:p>
    <w:p w14:paraId="41B9B40F" w14:textId="74D89116" w:rsidR="000A7035" w:rsidRDefault="003E1B23" w:rsidP="003E1B2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f we are opening Python without any argume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s in the command prompt of 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Operating System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he interpreter will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b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active with a display ‘&gt;&gt;&gt;’. This is called </w:t>
      </w:r>
      <w:r w:rsidRPr="00182F8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Command Prompt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. Type a single python statement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o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n this prompt and press the enter key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The s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ystem will show the answer if there is an answe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to display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Otherwise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prompt will appea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again. This interaction can be continued.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A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complicated mathematical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expression also will work.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So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his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method is called </w:t>
      </w:r>
      <w:r w:rsidRPr="00182F8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Interactive Mod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. This can be used as a calculator to view the result of simple or complicated calculations including complex numbers and even to view graph. </w:t>
      </w:r>
      <w:r w:rsidRPr="00182F85">
        <w:rPr>
          <w:rFonts w:ascii="Times New Roman" w:hAnsi="Times New Roman"/>
          <w:sz w:val="24"/>
          <w:szCs w:val="24"/>
        </w:rPr>
        <w:t>We can type a</w:t>
      </w:r>
      <w:r>
        <w:rPr>
          <w:rFonts w:ascii="Times New Roman" w:hAnsi="Times New Roman"/>
          <w:sz w:val="24"/>
          <w:szCs w:val="24"/>
        </w:rPr>
        <w:t>n arithmetic</w:t>
      </w:r>
      <w:r w:rsidRPr="00182F85">
        <w:rPr>
          <w:rFonts w:ascii="Times New Roman" w:hAnsi="Times New Roman"/>
          <w:sz w:val="24"/>
          <w:szCs w:val="24"/>
        </w:rPr>
        <w:t xml:space="preserve"> expression at </w:t>
      </w:r>
      <w:r>
        <w:rPr>
          <w:rFonts w:ascii="Times New Roman" w:hAnsi="Times New Roman"/>
          <w:sz w:val="24"/>
          <w:szCs w:val="24"/>
        </w:rPr>
        <w:t>the prompt to get the answer</w:t>
      </w:r>
      <w:r w:rsidRPr="00182F85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T</w:t>
      </w:r>
      <w:r w:rsidRPr="00182F85">
        <w:rPr>
          <w:rFonts w:ascii="Times New Roman" w:hAnsi="Times New Roman"/>
          <w:sz w:val="24"/>
          <w:szCs w:val="24"/>
        </w:rPr>
        <w:t xml:space="preserve">he operators +, -, </w:t>
      </w:r>
      <w:r>
        <w:rPr>
          <w:rFonts w:ascii="Times New Roman" w:hAnsi="Times New Roman"/>
          <w:sz w:val="24"/>
          <w:szCs w:val="24"/>
        </w:rPr>
        <w:t>x</w:t>
      </w:r>
      <w:r w:rsidRPr="00182F85">
        <w:rPr>
          <w:rFonts w:ascii="Times New Roman" w:hAnsi="Times New Roman"/>
          <w:sz w:val="24"/>
          <w:szCs w:val="24"/>
        </w:rPr>
        <w:t xml:space="preserve"> and /</w:t>
      </w:r>
      <w:r>
        <w:rPr>
          <w:rFonts w:ascii="Times New Roman" w:hAnsi="Times New Roman"/>
          <w:sz w:val="24"/>
          <w:szCs w:val="24"/>
        </w:rPr>
        <w:t xml:space="preserve"> will work </w:t>
      </w:r>
      <w:r w:rsidRPr="00182F85">
        <w:rPr>
          <w:rFonts w:ascii="Times New Roman" w:hAnsi="Times New Roman"/>
          <w:sz w:val="24"/>
          <w:szCs w:val="24"/>
        </w:rPr>
        <w:t xml:space="preserve">like a calculator.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So, this m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od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can be called as </w:t>
      </w:r>
      <w:r w:rsidRPr="00182F8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calculator mode.</w:t>
      </w:r>
      <w:r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For example, type “x=10” on the command prompt and press enter key. Since nothing to display as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answer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command prompt will appear again. Type “y=5” and press enter key. Again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command prompt will appear. Type “print x*y” and press enter key. Just below the prompt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system will show the answer.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he c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ommand prompt will appear again.</w:t>
      </w:r>
    </w:p>
    <w:p w14:paraId="36982343" w14:textId="058D9231" w:rsidR="003E1B23" w:rsidRPr="00182F85" w:rsidRDefault="003E1B23" w:rsidP="003E1B23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But this method cannot be used for large and complicated works involving loops, iterations, and conditional statements. </w:t>
      </w:r>
      <w:r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Script</w:t>
      </w:r>
      <w:r w:rsidRPr="00182F8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 xml:space="preserve"> Mode</w:t>
      </w:r>
      <w:r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 xml:space="preserve"> </w:t>
      </w:r>
      <w:r w:rsidRPr="00740660">
        <w:rPr>
          <w:rFonts w:ascii="Times New Roman" w:hAnsi="Times New Roman"/>
          <w:sz w:val="24"/>
          <w:szCs w:val="24"/>
          <w:lang w:val="en-IN" w:eastAsia="en-IN" w:bidi="ar-SA"/>
        </w:rPr>
        <w:t xml:space="preserve">is th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preferred way in such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cases. In thi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mode,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type the source code using any available text editor like notepad in Windows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, or </w:t>
      </w:r>
      <w:r w:rsidRPr="00F54CC3">
        <w:rPr>
          <w:rFonts w:ascii="Times New Roman" w:hAnsi="Times New Roman"/>
          <w:sz w:val="24"/>
          <w:szCs w:val="24"/>
          <w:lang w:val="en-IN" w:eastAsia="en-IN" w:bidi="ar-SA"/>
        </w:rPr>
        <w:t xml:space="preserve">idl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in Python Shell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or </w:t>
      </w:r>
      <w:proofErr w:type="spellStart"/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gedit</w:t>
      </w:r>
      <w:proofErr w:type="spellEnd"/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in Linux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 Th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 filenam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must b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with an extension ‘.</w:t>
      </w:r>
      <w:proofErr w:type="spellStart"/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py</w:t>
      </w:r>
      <w:proofErr w:type="spellEnd"/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’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This can be compiled and operated by Python. Details of installation and operational steps are included i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append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ix. </w:t>
      </w:r>
    </w:p>
    <w:p w14:paraId="5551B8C7" w14:textId="3B2A9DE8" w:rsidR="003E1B23" w:rsidRDefault="003E1B23" w:rsidP="003E1B23">
      <w:pPr>
        <w:rPr>
          <w:rFonts w:ascii="Times New Roman" w:hAnsi="Times New Roman"/>
          <w:sz w:val="24"/>
          <w:szCs w:val="24"/>
          <w:lang w:val="en-IN" w:eastAsia="en-IN" w:bidi="ar-SA"/>
        </w:rPr>
      </w:pPr>
    </w:p>
    <w:p w14:paraId="6CF8B188" w14:textId="77777777" w:rsidR="003E1B23" w:rsidRDefault="003E1B23" w:rsidP="003E1B23"/>
    <w:sectPr w:rsidR="003E1B23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A1sDC1MLI0MjZU0lEKTi0uzszPAykwrAUAHDCPpywAAAA="/>
  </w:docVars>
  <w:rsids>
    <w:rsidRoot w:val="003E1B23"/>
    <w:rsid w:val="000A7035"/>
    <w:rsid w:val="003E1B23"/>
    <w:rsid w:val="006E3B4B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6664E"/>
  <w15:chartTrackingRefBased/>
  <w15:docId w15:val="{F8BE78A9-1C1B-4A95-8481-95C40033A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B23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15:00Z</dcterms:created>
  <dcterms:modified xsi:type="dcterms:W3CDTF">2021-06-03T16:17:00Z</dcterms:modified>
</cp:coreProperties>
</file>